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58B908" w14:textId="7D249109" w:rsidR="003C47E8" w:rsidRDefault="00301E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CENG </w:t>
      </w:r>
      <w:r w:rsidR="00B87097">
        <w:rPr>
          <w:rFonts w:ascii="Times New Roman" w:hAnsi="Times New Roman" w:cs="Times New Roman"/>
          <w:sz w:val="24"/>
          <w:szCs w:val="24"/>
          <w:lang w:val="en-US"/>
        </w:rPr>
        <w:t xml:space="preserve">383 Project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: </w:t>
      </w:r>
      <w:r w:rsidR="00F933F3">
        <w:rPr>
          <w:rFonts w:ascii="Times New Roman" w:hAnsi="Times New Roman" w:cs="Times New Roman"/>
          <w:sz w:val="24"/>
          <w:szCs w:val="24"/>
          <w:lang w:val="en-US"/>
        </w:rPr>
        <w:t>Implementaion part.</w:t>
      </w:r>
      <w:r w:rsidR="00CF691D">
        <w:rPr>
          <w:rFonts w:ascii="Times New Roman" w:hAnsi="Times New Roman" w:cs="Times New Roman"/>
          <w:sz w:val="24"/>
          <w:szCs w:val="24"/>
          <w:lang w:val="en-US"/>
        </w:rPr>
        <w:t xml:space="preserve">   (10pts out of overall grading)</w:t>
      </w:r>
      <w:bookmarkStart w:id="0" w:name="_GoBack"/>
      <w:bookmarkEnd w:id="0"/>
    </w:p>
    <w:p w14:paraId="6A944A63" w14:textId="05C5F7EA" w:rsidR="00301E2A" w:rsidRPr="003C47E8" w:rsidRDefault="003C47E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ue: </w:t>
      </w:r>
      <w:r w:rsidR="00B87097">
        <w:rPr>
          <w:rFonts w:ascii="Times New Roman" w:hAnsi="Times New Roman" w:cs="Times New Roman"/>
          <w:sz w:val="24"/>
          <w:szCs w:val="24"/>
          <w:lang w:val="en-US"/>
        </w:rPr>
        <w:t>05</w:t>
      </w:r>
      <w:r>
        <w:rPr>
          <w:rFonts w:ascii="Times New Roman" w:hAnsi="Times New Roman" w:cs="Times New Roman"/>
          <w:sz w:val="24"/>
          <w:szCs w:val="24"/>
          <w:lang w:val="en-US"/>
        </w:rPr>
        <w:t>.0</w:t>
      </w:r>
      <w:r w:rsidR="00B87097">
        <w:rPr>
          <w:rFonts w:ascii="Times New Roman" w:hAnsi="Times New Roman" w:cs="Times New Roman"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>.202</w:t>
      </w:r>
      <w:r w:rsidR="00B87097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23:55)</w:t>
      </w:r>
      <w:r w:rsidR="00301E2A"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5F69D7E" w14:textId="672DCE97" w:rsidR="00301E2A" w:rsidRPr="003C47E8" w:rsidRDefault="00301E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You are expected to implement </w:t>
      </w:r>
      <w:r w:rsidR="005C70A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>following task using C/C++/Java.  Teamwork is not allow</w:t>
      </w:r>
      <w:r w:rsidR="00AE4353" w:rsidRPr="003C47E8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AE4353" w:rsidRPr="003C47E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D09D82E" w14:textId="46014FD9" w:rsidR="00AE4353" w:rsidRPr="003C47E8" w:rsidRDefault="00AE4353">
      <w:pPr>
        <w:rPr>
          <w:lang w:val="en-US"/>
        </w:rPr>
      </w:pPr>
      <w:r w:rsidRPr="003C47E8">
        <w:rPr>
          <w:lang w:val="en-US"/>
        </w:rPr>
        <w:t>In this task you will be creating a graph from an input data files called:</w:t>
      </w:r>
    </w:p>
    <w:p w14:paraId="3B60FEF1" w14:textId="46E5D888" w:rsidR="00AE4353" w:rsidRPr="003C47E8" w:rsidRDefault="00AE4353" w:rsidP="00AE43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b/>
          <w:sz w:val="24"/>
          <w:szCs w:val="24"/>
          <w:lang w:val="en-US"/>
        </w:rPr>
        <w:t>adjacent_cities.txt</w:t>
      </w:r>
    </w:p>
    <w:p w14:paraId="7AB0AD19" w14:textId="66ED9429" w:rsidR="00AE4353" w:rsidRPr="003C47E8" w:rsidRDefault="00AE4353" w:rsidP="00AE43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b/>
          <w:lang w:val="en-US"/>
        </w:rPr>
        <w:t>CityDistances.txt</w:t>
      </w:r>
    </w:p>
    <w:p w14:paraId="7104C955" w14:textId="516CE339" w:rsidR="004D1AB4" w:rsidRPr="003C47E8" w:rsidRDefault="00A250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You will see a file called </w:t>
      </w:r>
      <w:r w:rsidRPr="003C47E8">
        <w:rPr>
          <w:rFonts w:ascii="Times New Roman" w:hAnsi="Times New Roman" w:cs="Times New Roman"/>
          <w:b/>
          <w:sz w:val="24"/>
          <w:szCs w:val="24"/>
          <w:lang w:val="en-US"/>
        </w:rPr>
        <w:t>adjacent_cities.txt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which contains list of neighboring cities in each line.  Each line having </w:t>
      </w:r>
      <w:r w:rsidR="005C70AE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list of cities where </w:t>
      </w:r>
      <w:r w:rsidR="00C40A3F"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>first city share</w:t>
      </w:r>
      <w:r w:rsidR="00C40A3F" w:rsidRPr="003C47E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a border with the rest of </w:t>
      </w:r>
      <w:r w:rsidR="005C70A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cities in </w:t>
      </w:r>
      <w:r w:rsidR="005C70A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list.  </w:t>
      </w:r>
    </w:p>
    <w:p w14:paraId="5FACA48F" w14:textId="5955F026" w:rsidR="00A250D8" w:rsidRPr="003C47E8" w:rsidRDefault="00A250D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Consider </w:t>
      </w:r>
      <w:r w:rsidR="005C70A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>following map.</w:t>
      </w:r>
    </w:p>
    <w:p w14:paraId="7E11574F" w14:textId="77777777" w:rsidR="00A250D8" w:rsidRPr="003C47E8" w:rsidRDefault="00A250D8">
      <w:pPr>
        <w:rPr>
          <w:lang w:val="en-US"/>
        </w:rPr>
      </w:pPr>
      <w:r w:rsidRPr="003C47E8">
        <w:rPr>
          <w:noProof/>
          <w:lang w:val="en-US"/>
        </w:rPr>
        <w:drawing>
          <wp:inline distT="0" distB="0" distL="0" distR="0" wp14:anchorId="383E150C" wp14:editId="40BA3657">
            <wp:extent cx="3371850" cy="3352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F6802" w14:textId="5C6C09BA" w:rsidR="00A250D8" w:rsidRPr="003C47E8" w:rsidRDefault="00A250D8">
      <w:pPr>
        <w:rPr>
          <w:lang w:val="en-US"/>
        </w:rPr>
      </w:pPr>
      <w:r w:rsidRPr="003C47E8">
        <w:rPr>
          <w:lang w:val="en-US"/>
        </w:rPr>
        <w:t>Fir</w:t>
      </w:r>
      <w:r w:rsidR="00981690" w:rsidRPr="003C47E8">
        <w:rPr>
          <w:lang w:val="en-US"/>
        </w:rPr>
        <w:t>st</w:t>
      </w:r>
      <w:r w:rsidR="005C70AE">
        <w:rPr>
          <w:lang w:val="en-US"/>
        </w:rPr>
        <w:t>-</w:t>
      </w:r>
      <w:r w:rsidRPr="003C47E8">
        <w:rPr>
          <w:lang w:val="en-US"/>
        </w:rPr>
        <w:t xml:space="preserve">line in “ </w:t>
      </w:r>
      <w:r w:rsidR="00981690" w:rsidRPr="003C47E8">
        <w:rPr>
          <w:rFonts w:ascii="Times New Roman" w:hAnsi="Times New Roman" w:cs="Times New Roman"/>
          <w:b/>
          <w:sz w:val="24"/>
          <w:szCs w:val="24"/>
          <w:lang w:val="en-US"/>
        </w:rPr>
        <w:t>adjacent_cities.txt</w:t>
      </w:r>
      <w:r w:rsidR="00981690"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C47E8">
        <w:rPr>
          <w:lang w:val="en-US"/>
        </w:rPr>
        <w:t xml:space="preserve">“ </w:t>
      </w:r>
      <w:r w:rsidR="00981690" w:rsidRPr="003C47E8">
        <w:rPr>
          <w:lang w:val="en-US"/>
        </w:rPr>
        <w:t>contains</w:t>
      </w:r>
    </w:p>
    <w:p w14:paraId="53560DBC" w14:textId="77777777" w:rsidR="00981690" w:rsidRPr="003C47E8" w:rsidRDefault="00981690">
      <w:pPr>
        <w:rPr>
          <w:lang w:val="en-US"/>
        </w:rPr>
      </w:pPr>
      <w:r w:rsidRPr="003C47E8">
        <w:rPr>
          <w:lang w:val="en-US"/>
        </w:rPr>
        <w:t>Adana,Hatay,Osmaniye,Kahramanmaras,Kayseri,Nigde,Icel</w:t>
      </w:r>
    </w:p>
    <w:p w14:paraId="2759CCA0" w14:textId="77777777" w:rsidR="00981690" w:rsidRPr="003C47E8" w:rsidRDefault="00981690">
      <w:pPr>
        <w:rPr>
          <w:lang w:val="en-US"/>
        </w:rPr>
      </w:pPr>
    </w:p>
    <w:p w14:paraId="3B0BDC1C" w14:textId="0B6BBF51" w:rsidR="00981690" w:rsidRPr="003C47E8" w:rsidRDefault="0098169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3C47E8">
        <w:rPr>
          <w:lang w:val="en-US"/>
        </w:rPr>
        <w:t>From that line</w:t>
      </w:r>
      <w:r w:rsidR="005C70AE">
        <w:rPr>
          <w:lang w:val="en-US"/>
        </w:rPr>
        <w:t>,</w:t>
      </w:r>
      <w:r w:rsidRPr="003C47E8">
        <w:rPr>
          <w:lang w:val="en-US"/>
        </w:rPr>
        <w:t xml:space="preserve"> you are expected to extract neighboring relations of Adana.  Next line contains the connection relation of Adiyaman,  the last line has neighboring relations of Duzce.</w:t>
      </w:r>
      <w:r w:rsidR="002D1ADB" w:rsidRPr="003C47E8">
        <w:rPr>
          <w:lang w:val="en-US"/>
        </w:rPr>
        <w:t xml:space="preserve">  From </w:t>
      </w:r>
      <w:r w:rsidR="002D1ADB" w:rsidRPr="003C47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adjacent_cities.txt text file extraction of </w:t>
      </w:r>
      <w:r w:rsidR="005C70AE"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</w:t>
      </w:r>
      <w:r w:rsidR="002D1ADB" w:rsidRPr="003C47E8">
        <w:rPr>
          <w:rFonts w:ascii="Times New Roman" w:hAnsi="Times New Roman" w:cs="Times New Roman"/>
          <w:b/>
          <w:sz w:val="24"/>
          <w:szCs w:val="24"/>
          <w:lang w:val="en-US"/>
        </w:rPr>
        <w:t>city(vertex) and its connections(edges) to neighboring cities will be done.  In effect</w:t>
      </w:r>
      <w:r w:rsidR="005C70AE">
        <w:rPr>
          <w:rFonts w:ascii="Times New Roman" w:hAnsi="Times New Roman" w:cs="Times New Roman"/>
          <w:b/>
          <w:sz w:val="24"/>
          <w:szCs w:val="24"/>
          <w:lang w:val="en-US"/>
        </w:rPr>
        <w:t>,</w:t>
      </w:r>
      <w:r w:rsidR="002D1ADB" w:rsidRPr="003C47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you will be </w:t>
      </w:r>
      <w:r w:rsidR="00B9253F" w:rsidRPr="003C47E8">
        <w:rPr>
          <w:rFonts w:ascii="Times New Roman" w:hAnsi="Times New Roman" w:cs="Times New Roman"/>
          <w:b/>
          <w:sz w:val="24"/>
          <w:szCs w:val="24"/>
          <w:lang w:val="en-US"/>
        </w:rPr>
        <w:t>creating a</w:t>
      </w:r>
      <w:r w:rsidR="005C70AE">
        <w:rPr>
          <w:rFonts w:ascii="Times New Roman" w:hAnsi="Times New Roman" w:cs="Times New Roman"/>
          <w:b/>
          <w:sz w:val="24"/>
          <w:szCs w:val="24"/>
          <w:lang w:val="en-US"/>
        </w:rPr>
        <w:t>n</w:t>
      </w:r>
      <w:r w:rsidR="00B9253F" w:rsidRPr="003C47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undirected graph that represent</w:t>
      </w:r>
      <w:r w:rsidR="005C70AE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2D1ADB" w:rsidRPr="003C47E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See </w:t>
      </w:r>
      <w:r w:rsidR="005C70AE">
        <w:rPr>
          <w:rFonts w:ascii="Times New Roman" w:hAnsi="Times New Roman" w:cs="Times New Roman"/>
          <w:b/>
          <w:sz w:val="24"/>
          <w:szCs w:val="24"/>
          <w:lang w:val="en-US"/>
        </w:rPr>
        <w:t xml:space="preserve">the </w:t>
      </w:r>
      <w:r w:rsidR="002D1ADB" w:rsidRPr="003C47E8">
        <w:rPr>
          <w:rFonts w:ascii="Times New Roman" w:hAnsi="Times New Roman" w:cs="Times New Roman"/>
          <w:b/>
          <w:sz w:val="24"/>
          <w:szCs w:val="24"/>
          <w:lang w:val="en-US"/>
        </w:rPr>
        <w:t>following figure.</w:t>
      </w:r>
    </w:p>
    <w:p w14:paraId="1ACC9531" w14:textId="47954B05" w:rsidR="002D1ADB" w:rsidRPr="003C47E8" w:rsidRDefault="002D1ADB">
      <w:pPr>
        <w:rPr>
          <w:lang w:val="en-US"/>
        </w:rPr>
      </w:pPr>
      <w:r w:rsidRPr="003C47E8">
        <w:rPr>
          <w:noProof/>
          <w:lang w:val="en-US"/>
        </w:rPr>
        <w:lastRenderedPageBreak/>
        <w:drawing>
          <wp:inline distT="0" distB="0" distL="0" distR="0" wp14:anchorId="5D65FDDB" wp14:editId="4C6E60BD">
            <wp:extent cx="6181592" cy="2742957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603" cy="2753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7EAAC" w14:textId="603E5286" w:rsidR="00981690" w:rsidRPr="003C47E8" w:rsidRDefault="00C40A3F">
      <w:pPr>
        <w:rPr>
          <w:b/>
          <w:lang w:val="en-US"/>
        </w:rPr>
      </w:pPr>
      <w:r w:rsidRPr="003C47E8">
        <w:rPr>
          <w:lang w:val="en-US"/>
        </w:rPr>
        <w:t xml:space="preserve">Then there is </w:t>
      </w:r>
      <w:r w:rsidR="00981690" w:rsidRPr="003C47E8">
        <w:rPr>
          <w:lang w:val="en-US"/>
        </w:rPr>
        <w:t xml:space="preserve">second text file called </w:t>
      </w:r>
      <w:r w:rsidR="00981690" w:rsidRPr="003C47E8">
        <w:rPr>
          <w:b/>
          <w:lang w:val="en-US"/>
        </w:rPr>
        <w:t>CityDistances.txt</w:t>
      </w:r>
      <w:r w:rsidRPr="003C47E8">
        <w:rPr>
          <w:b/>
          <w:lang w:val="en-US"/>
        </w:rPr>
        <w:t>.</w:t>
      </w:r>
    </w:p>
    <w:p w14:paraId="392C011B" w14:textId="3F974AC3" w:rsidR="00C40A3F" w:rsidRPr="003C47E8" w:rsidRDefault="00C40A3F">
      <w:pPr>
        <w:rPr>
          <w:b/>
          <w:lang w:val="en-US"/>
        </w:rPr>
      </w:pPr>
      <w:r w:rsidRPr="003C47E8">
        <w:rPr>
          <w:b/>
          <w:lang w:val="en-US"/>
        </w:rPr>
        <w:t>This text file has the distance information(weights of edges)</w:t>
      </w:r>
      <w:r w:rsidR="002D1ADB" w:rsidRPr="003C47E8">
        <w:rPr>
          <w:b/>
          <w:lang w:val="en-US"/>
        </w:rPr>
        <w:t xml:space="preserve"> between cities</w:t>
      </w:r>
      <w:r w:rsidRPr="003C47E8">
        <w:rPr>
          <w:b/>
          <w:lang w:val="en-US"/>
        </w:rPr>
        <w:t xml:space="preserve">. </w:t>
      </w:r>
    </w:p>
    <w:p w14:paraId="0645F527" w14:textId="0C466D7F" w:rsidR="002D1ADB" w:rsidRPr="003C47E8" w:rsidRDefault="002D1ADB">
      <w:pPr>
        <w:rPr>
          <w:b/>
          <w:lang w:val="en-US"/>
        </w:rPr>
      </w:pPr>
      <w:r w:rsidRPr="003C47E8">
        <w:rPr>
          <w:b/>
          <w:lang w:val="en-US"/>
        </w:rPr>
        <w:t>The format of the text file is as follows: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0"/>
        <w:gridCol w:w="2060"/>
        <w:gridCol w:w="717"/>
        <w:gridCol w:w="997"/>
        <w:gridCol w:w="1397"/>
        <w:gridCol w:w="668"/>
        <w:gridCol w:w="796"/>
        <w:gridCol w:w="767"/>
        <w:gridCol w:w="627"/>
        <w:gridCol w:w="929"/>
      </w:tblGrid>
      <w:tr w:rsidR="00C42317" w:rsidRPr="003C47E8" w14:paraId="65117D7C" w14:textId="77777777" w:rsidTr="00C42317">
        <w:trPr>
          <w:trHeight w:val="567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8234D0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Plate Number</w:t>
            </w:r>
          </w:p>
        </w:tc>
        <w:tc>
          <w:tcPr>
            <w:tcW w:w="2060" w:type="dxa"/>
            <w:shd w:val="clear" w:color="auto" w:fill="auto"/>
            <w:noWrap/>
            <w:vAlign w:val="bottom"/>
            <w:hideMark/>
          </w:tcPr>
          <w:p w14:paraId="1D30BD92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City Name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71E551BE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dana</w:t>
            </w:r>
          </w:p>
        </w:tc>
        <w:tc>
          <w:tcPr>
            <w:tcW w:w="997" w:type="dxa"/>
            <w:shd w:val="clear" w:color="000000" w:fill="EEECE1"/>
            <w:vAlign w:val="center"/>
            <w:hideMark/>
          </w:tcPr>
          <w:p w14:paraId="057DDFB6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diyaman</w:t>
            </w:r>
          </w:p>
        </w:tc>
        <w:tc>
          <w:tcPr>
            <w:tcW w:w="1397" w:type="dxa"/>
            <w:shd w:val="clear" w:color="auto" w:fill="auto"/>
            <w:vAlign w:val="center"/>
            <w:hideMark/>
          </w:tcPr>
          <w:p w14:paraId="48FBFBFE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fyonkarahisar</w:t>
            </w:r>
          </w:p>
        </w:tc>
        <w:tc>
          <w:tcPr>
            <w:tcW w:w="668" w:type="dxa"/>
            <w:shd w:val="clear" w:color="000000" w:fill="EEECE1"/>
            <w:vAlign w:val="center"/>
            <w:hideMark/>
          </w:tcPr>
          <w:p w14:paraId="05FF25EE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gri</w:t>
            </w:r>
          </w:p>
        </w:tc>
        <w:tc>
          <w:tcPr>
            <w:tcW w:w="796" w:type="dxa"/>
            <w:shd w:val="clear" w:color="auto" w:fill="auto"/>
            <w:vAlign w:val="center"/>
            <w:hideMark/>
          </w:tcPr>
          <w:p w14:paraId="285EC918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masya</w:t>
            </w:r>
          </w:p>
        </w:tc>
        <w:tc>
          <w:tcPr>
            <w:tcW w:w="767" w:type="dxa"/>
            <w:shd w:val="clear" w:color="000000" w:fill="EEECE1"/>
            <w:vAlign w:val="center"/>
            <w:hideMark/>
          </w:tcPr>
          <w:p w14:paraId="575568F2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nkara</w:t>
            </w:r>
          </w:p>
        </w:tc>
        <w:tc>
          <w:tcPr>
            <w:tcW w:w="627" w:type="dxa"/>
            <w:shd w:val="clear" w:color="auto" w:fill="auto"/>
            <w:vAlign w:val="center"/>
          </w:tcPr>
          <w:p w14:paraId="02A7F3D8" w14:textId="2AF6AAE6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…….</w:t>
            </w:r>
          </w:p>
        </w:tc>
        <w:tc>
          <w:tcPr>
            <w:tcW w:w="929" w:type="dxa"/>
            <w:shd w:val="clear" w:color="000000" w:fill="EEECE1"/>
            <w:vAlign w:val="center"/>
          </w:tcPr>
          <w:p w14:paraId="0042567A" w14:textId="1F88C681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uzce</w:t>
            </w:r>
          </w:p>
        </w:tc>
      </w:tr>
      <w:tr w:rsidR="00C42317" w:rsidRPr="003C47E8" w14:paraId="6C0F65E5" w14:textId="77777777" w:rsidTr="00C42317">
        <w:trPr>
          <w:trHeight w:val="480"/>
        </w:trPr>
        <w:tc>
          <w:tcPr>
            <w:tcW w:w="960" w:type="dxa"/>
            <w:shd w:val="clear" w:color="auto" w:fill="auto"/>
            <w:vAlign w:val="center"/>
            <w:hideMark/>
          </w:tcPr>
          <w:p w14:paraId="6B07F351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1</w:t>
            </w:r>
          </w:p>
        </w:tc>
        <w:tc>
          <w:tcPr>
            <w:tcW w:w="2060" w:type="dxa"/>
            <w:shd w:val="clear" w:color="auto" w:fill="auto"/>
            <w:vAlign w:val="center"/>
            <w:hideMark/>
          </w:tcPr>
          <w:p w14:paraId="2B0E5DD1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dana</w:t>
            </w:r>
          </w:p>
        </w:tc>
        <w:tc>
          <w:tcPr>
            <w:tcW w:w="717" w:type="dxa"/>
            <w:shd w:val="clear" w:color="000000" w:fill="948A54"/>
            <w:vAlign w:val="center"/>
            <w:hideMark/>
          </w:tcPr>
          <w:p w14:paraId="6131EA46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997" w:type="dxa"/>
            <w:shd w:val="clear" w:color="auto" w:fill="auto"/>
            <w:vAlign w:val="center"/>
            <w:hideMark/>
          </w:tcPr>
          <w:p w14:paraId="52F566FB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335</w:t>
            </w:r>
          </w:p>
        </w:tc>
        <w:tc>
          <w:tcPr>
            <w:tcW w:w="1397" w:type="dxa"/>
            <w:shd w:val="clear" w:color="auto" w:fill="auto"/>
            <w:vAlign w:val="center"/>
            <w:hideMark/>
          </w:tcPr>
          <w:p w14:paraId="2B7C8613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575</w:t>
            </w:r>
          </w:p>
        </w:tc>
        <w:tc>
          <w:tcPr>
            <w:tcW w:w="668" w:type="dxa"/>
            <w:shd w:val="clear" w:color="auto" w:fill="auto"/>
            <w:vAlign w:val="center"/>
            <w:hideMark/>
          </w:tcPr>
          <w:p w14:paraId="6330470A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966</w:t>
            </w:r>
          </w:p>
        </w:tc>
        <w:tc>
          <w:tcPr>
            <w:tcW w:w="796" w:type="dxa"/>
            <w:shd w:val="clear" w:color="auto" w:fill="auto"/>
            <w:vAlign w:val="center"/>
            <w:hideMark/>
          </w:tcPr>
          <w:p w14:paraId="4E22370E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603</w:t>
            </w:r>
          </w:p>
        </w:tc>
        <w:tc>
          <w:tcPr>
            <w:tcW w:w="767" w:type="dxa"/>
            <w:shd w:val="clear" w:color="auto" w:fill="auto"/>
            <w:vAlign w:val="center"/>
            <w:hideMark/>
          </w:tcPr>
          <w:p w14:paraId="11A6E78F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567</w:t>
            </w:r>
          </w:p>
        </w:tc>
        <w:tc>
          <w:tcPr>
            <w:tcW w:w="627" w:type="dxa"/>
            <w:shd w:val="clear" w:color="auto" w:fill="auto"/>
            <w:vAlign w:val="center"/>
          </w:tcPr>
          <w:p w14:paraId="4B0E19C3" w14:textId="5339EFFE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…….</w:t>
            </w:r>
          </w:p>
        </w:tc>
        <w:tc>
          <w:tcPr>
            <w:tcW w:w="929" w:type="dxa"/>
            <w:shd w:val="clear" w:color="auto" w:fill="auto"/>
            <w:vAlign w:val="center"/>
          </w:tcPr>
          <w:p w14:paraId="76FF2C3F" w14:textId="104C8AC1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</w:tr>
      <w:tr w:rsidR="00C42317" w:rsidRPr="003C47E8" w14:paraId="65CD3A8F" w14:textId="77777777" w:rsidTr="00C42317">
        <w:trPr>
          <w:trHeight w:val="480"/>
        </w:trPr>
        <w:tc>
          <w:tcPr>
            <w:tcW w:w="960" w:type="dxa"/>
            <w:shd w:val="clear" w:color="000000" w:fill="EEECE1"/>
            <w:vAlign w:val="center"/>
            <w:hideMark/>
          </w:tcPr>
          <w:p w14:paraId="25C4EE3D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2</w:t>
            </w:r>
          </w:p>
        </w:tc>
        <w:tc>
          <w:tcPr>
            <w:tcW w:w="2060" w:type="dxa"/>
            <w:shd w:val="clear" w:color="000000" w:fill="EEECE1"/>
            <w:vAlign w:val="center"/>
            <w:hideMark/>
          </w:tcPr>
          <w:p w14:paraId="0EF4714E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diyaman</w:t>
            </w:r>
          </w:p>
        </w:tc>
        <w:tc>
          <w:tcPr>
            <w:tcW w:w="717" w:type="dxa"/>
            <w:shd w:val="clear" w:color="000000" w:fill="EEECE1"/>
            <w:vAlign w:val="center"/>
            <w:hideMark/>
          </w:tcPr>
          <w:p w14:paraId="52AB7A54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335</w:t>
            </w:r>
          </w:p>
        </w:tc>
        <w:tc>
          <w:tcPr>
            <w:tcW w:w="997" w:type="dxa"/>
            <w:shd w:val="clear" w:color="000000" w:fill="948A54"/>
            <w:vAlign w:val="center"/>
            <w:hideMark/>
          </w:tcPr>
          <w:p w14:paraId="1780BCD0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397" w:type="dxa"/>
            <w:shd w:val="clear" w:color="000000" w:fill="EEECE1"/>
            <w:vAlign w:val="center"/>
            <w:hideMark/>
          </w:tcPr>
          <w:p w14:paraId="40D8384D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910</w:t>
            </w:r>
          </w:p>
        </w:tc>
        <w:tc>
          <w:tcPr>
            <w:tcW w:w="668" w:type="dxa"/>
            <w:shd w:val="clear" w:color="000000" w:fill="EEECE1"/>
            <w:vAlign w:val="center"/>
            <w:hideMark/>
          </w:tcPr>
          <w:p w14:paraId="41F4B96A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648</w:t>
            </w:r>
          </w:p>
        </w:tc>
        <w:tc>
          <w:tcPr>
            <w:tcW w:w="796" w:type="dxa"/>
            <w:shd w:val="clear" w:color="000000" w:fill="EEECE1"/>
            <w:vAlign w:val="center"/>
            <w:hideMark/>
          </w:tcPr>
          <w:p w14:paraId="6479F05F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632</w:t>
            </w:r>
          </w:p>
        </w:tc>
        <w:tc>
          <w:tcPr>
            <w:tcW w:w="767" w:type="dxa"/>
            <w:shd w:val="clear" w:color="000000" w:fill="EEECE1"/>
            <w:vAlign w:val="center"/>
            <w:hideMark/>
          </w:tcPr>
          <w:p w14:paraId="350756B0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814</w:t>
            </w:r>
          </w:p>
        </w:tc>
        <w:tc>
          <w:tcPr>
            <w:tcW w:w="627" w:type="dxa"/>
            <w:shd w:val="clear" w:color="000000" w:fill="EEECE1"/>
            <w:vAlign w:val="center"/>
          </w:tcPr>
          <w:p w14:paraId="7595602C" w14:textId="607DB5A5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…….</w:t>
            </w:r>
          </w:p>
        </w:tc>
        <w:tc>
          <w:tcPr>
            <w:tcW w:w="929" w:type="dxa"/>
            <w:shd w:val="clear" w:color="000000" w:fill="EEECE1"/>
            <w:vAlign w:val="center"/>
          </w:tcPr>
          <w:p w14:paraId="7E9767B3" w14:textId="6373BCA4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</w:tr>
      <w:tr w:rsidR="00C42317" w:rsidRPr="003C47E8" w14:paraId="3E2CECAE" w14:textId="77777777" w:rsidTr="00C42317">
        <w:trPr>
          <w:trHeight w:val="480"/>
        </w:trPr>
        <w:tc>
          <w:tcPr>
            <w:tcW w:w="960" w:type="dxa"/>
            <w:shd w:val="clear" w:color="auto" w:fill="auto"/>
            <w:vAlign w:val="center"/>
            <w:hideMark/>
          </w:tcPr>
          <w:p w14:paraId="0D4C71B2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03</w:t>
            </w:r>
          </w:p>
        </w:tc>
        <w:tc>
          <w:tcPr>
            <w:tcW w:w="2060" w:type="dxa"/>
            <w:shd w:val="clear" w:color="auto" w:fill="auto"/>
            <w:vAlign w:val="center"/>
            <w:hideMark/>
          </w:tcPr>
          <w:p w14:paraId="48B262CD" w14:textId="77777777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afyonkarahisar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7E852198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575</w:t>
            </w:r>
          </w:p>
        </w:tc>
        <w:tc>
          <w:tcPr>
            <w:tcW w:w="997" w:type="dxa"/>
            <w:shd w:val="clear" w:color="auto" w:fill="auto"/>
            <w:vAlign w:val="center"/>
            <w:hideMark/>
          </w:tcPr>
          <w:p w14:paraId="5466BD3A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910</w:t>
            </w:r>
          </w:p>
        </w:tc>
        <w:tc>
          <w:tcPr>
            <w:tcW w:w="1397" w:type="dxa"/>
            <w:shd w:val="clear" w:color="000000" w:fill="948A54"/>
            <w:vAlign w:val="center"/>
            <w:hideMark/>
          </w:tcPr>
          <w:p w14:paraId="04764166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0</w:t>
            </w:r>
          </w:p>
        </w:tc>
        <w:tc>
          <w:tcPr>
            <w:tcW w:w="668" w:type="dxa"/>
            <w:shd w:val="clear" w:color="auto" w:fill="auto"/>
            <w:vAlign w:val="center"/>
            <w:hideMark/>
          </w:tcPr>
          <w:p w14:paraId="47B7AC0A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1318</w:t>
            </w:r>
          </w:p>
        </w:tc>
        <w:tc>
          <w:tcPr>
            <w:tcW w:w="796" w:type="dxa"/>
            <w:shd w:val="clear" w:color="auto" w:fill="auto"/>
            <w:vAlign w:val="center"/>
            <w:hideMark/>
          </w:tcPr>
          <w:p w14:paraId="6C4FC822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597</w:t>
            </w:r>
          </w:p>
        </w:tc>
        <w:tc>
          <w:tcPr>
            <w:tcW w:w="767" w:type="dxa"/>
            <w:shd w:val="clear" w:color="auto" w:fill="auto"/>
            <w:vAlign w:val="center"/>
            <w:hideMark/>
          </w:tcPr>
          <w:p w14:paraId="4BBDABA6" w14:textId="7777777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2D1ADB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300</w:t>
            </w:r>
          </w:p>
        </w:tc>
        <w:tc>
          <w:tcPr>
            <w:tcW w:w="627" w:type="dxa"/>
            <w:shd w:val="clear" w:color="auto" w:fill="auto"/>
            <w:vAlign w:val="center"/>
          </w:tcPr>
          <w:p w14:paraId="466EDD57" w14:textId="5D59DF14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  <w:shd w:val="clear" w:color="auto" w:fill="auto"/>
            <w:vAlign w:val="center"/>
          </w:tcPr>
          <w:p w14:paraId="262E2ADF" w14:textId="6A18D810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</w:tr>
      <w:tr w:rsidR="00C42317" w:rsidRPr="003C47E8" w14:paraId="4810D2BD" w14:textId="77777777" w:rsidTr="00C42317">
        <w:trPr>
          <w:trHeight w:val="480"/>
        </w:trPr>
        <w:tc>
          <w:tcPr>
            <w:tcW w:w="960" w:type="dxa"/>
            <w:shd w:val="clear" w:color="000000" w:fill="EEECE1"/>
            <w:vAlign w:val="center"/>
          </w:tcPr>
          <w:p w14:paraId="440063C6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5E0080D0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545A9C41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5C809591" w14:textId="0AE9BCE5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060" w:type="dxa"/>
            <w:shd w:val="clear" w:color="000000" w:fill="EEECE1"/>
            <w:vAlign w:val="center"/>
          </w:tcPr>
          <w:p w14:paraId="33294AA6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52217E65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69FADC74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4BF6CB05" w14:textId="0377183E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717" w:type="dxa"/>
            <w:shd w:val="clear" w:color="000000" w:fill="EEECE1"/>
            <w:vAlign w:val="center"/>
          </w:tcPr>
          <w:p w14:paraId="57E84055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03F8CFD4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7B49AE69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55D75582" w14:textId="2B1FF141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997" w:type="dxa"/>
            <w:shd w:val="clear" w:color="000000" w:fill="EEECE1"/>
            <w:vAlign w:val="center"/>
          </w:tcPr>
          <w:p w14:paraId="54B4ED67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3C045A9D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0E151CD8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40F83C23" w14:textId="64CD1809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397" w:type="dxa"/>
            <w:shd w:val="clear" w:color="000000" w:fill="EEECE1"/>
            <w:vAlign w:val="center"/>
          </w:tcPr>
          <w:p w14:paraId="5B003BD8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3304C235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589B44F1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0E27D160" w14:textId="26E9722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668" w:type="dxa"/>
            <w:shd w:val="clear" w:color="000000" w:fill="948A54"/>
            <w:vAlign w:val="center"/>
          </w:tcPr>
          <w:p w14:paraId="28980E5E" w14:textId="491788D7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96" w:type="dxa"/>
            <w:shd w:val="clear" w:color="000000" w:fill="EEECE1"/>
            <w:vAlign w:val="center"/>
          </w:tcPr>
          <w:p w14:paraId="57B0BBA6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321BB0F0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6B5FB4A9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6C6BF25B" w14:textId="481E2FAB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767" w:type="dxa"/>
            <w:shd w:val="clear" w:color="000000" w:fill="EEECE1"/>
            <w:vAlign w:val="center"/>
          </w:tcPr>
          <w:p w14:paraId="51A2B08E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695C067C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0A71A728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043D6E78" w14:textId="2EDBFA4D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627" w:type="dxa"/>
            <w:shd w:val="clear" w:color="000000" w:fill="EEECE1"/>
            <w:vAlign w:val="center"/>
          </w:tcPr>
          <w:p w14:paraId="4526506B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69E7FD1F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03E68FD1" w14:textId="77777777" w:rsidR="00C42317" w:rsidRPr="003C47E8" w:rsidRDefault="00C42317" w:rsidP="00C4231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.</w:t>
            </w:r>
          </w:p>
          <w:p w14:paraId="43C3AA2A" w14:textId="5BCFF701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  <w:tc>
          <w:tcPr>
            <w:tcW w:w="929" w:type="dxa"/>
            <w:shd w:val="clear" w:color="000000" w:fill="EEECE1"/>
            <w:vAlign w:val="center"/>
          </w:tcPr>
          <w:p w14:paraId="4463EC6B" w14:textId="5625BAA6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</w:tc>
      </w:tr>
      <w:tr w:rsidR="00C42317" w:rsidRPr="003C47E8" w14:paraId="3E63BB0C" w14:textId="77777777" w:rsidTr="00C42317">
        <w:trPr>
          <w:trHeight w:val="480"/>
        </w:trPr>
        <w:tc>
          <w:tcPr>
            <w:tcW w:w="960" w:type="dxa"/>
            <w:shd w:val="clear" w:color="auto" w:fill="auto"/>
            <w:vAlign w:val="center"/>
          </w:tcPr>
          <w:p w14:paraId="4871857C" w14:textId="41334600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81</w:t>
            </w:r>
          </w:p>
        </w:tc>
        <w:tc>
          <w:tcPr>
            <w:tcW w:w="2060" w:type="dxa"/>
            <w:shd w:val="clear" w:color="auto" w:fill="auto"/>
            <w:vAlign w:val="center"/>
          </w:tcPr>
          <w:p w14:paraId="461AC44E" w14:textId="6800A778" w:rsidR="00C42317" w:rsidRPr="002D1ADB" w:rsidRDefault="00C42317" w:rsidP="002D1A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duzc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0BE9D183" w14:textId="67EDCF00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735</w:t>
            </w: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ab/>
            </w:r>
          </w:p>
        </w:tc>
        <w:tc>
          <w:tcPr>
            <w:tcW w:w="997" w:type="dxa"/>
            <w:shd w:val="clear" w:color="auto" w:fill="auto"/>
            <w:vAlign w:val="center"/>
          </w:tcPr>
          <w:p w14:paraId="241734A8" w14:textId="1E711EF0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981</w:t>
            </w:r>
          </w:p>
        </w:tc>
        <w:tc>
          <w:tcPr>
            <w:tcW w:w="1397" w:type="dxa"/>
            <w:shd w:val="clear" w:color="auto" w:fill="auto"/>
            <w:vAlign w:val="center"/>
          </w:tcPr>
          <w:p w14:paraId="294BCF00" w14:textId="49CA10A8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color w:val="000000"/>
                <w:sz w:val="18"/>
                <w:szCs w:val="18"/>
                <w:lang w:val="en-US"/>
              </w:rPr>
              <w:t>375</w:t>
            </w:r>
          </w:p>
        </w:tc>
        <w:tc>
          <w:tcPr>
            <w:tcW w:w="668" w:type="dxa"/>
            <w:shd w:val="clear" w:color="auto" w:fill="auto"/>
            <w:vAlign w:val="center"/>
          </w:tcPr>
          <w:p w14:paraId="5C50EECB" w14:textId="0DA0F499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lang w:val="en-US"/>
              </w:rPr>
              <w:t>1190</w:t>
            </w:r>
          </w:p>
        </w:tc>
        <w:tc>
          <w:tcPr>
            <w:tcW w:w="796" w:type="dxa"/>
            <w:shd w:val="clear" w:color="auto" w:fill="auto"/>
            <w:vAlign w:val="center"/>
          </w:tcPr>
          <w:p w14:paraId="27E5B9A4" w14:textId="5B517122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lang w:val="en-US"/>
              </w:rPr>
              <w:t>454</w:t>
            </w:r>
          </w:p>
        </w:tc>
        <w:tc>
          <w:tcPr>
            <w:tcW w:w="767" w:type="dxa"/>
            <w:shd w:val="clear" w:color="auto" w:fill="auto"/>
            <w:vAlign w:val="center"/>
          </w:tcPr>
          <w:p w14:paraId="330F7E87" w14:textId="0CFB949C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lang w:val="en-US"/>
              </w:rPr>
              <w:t>236</w:t>
            </w:r>
          </w:p>
        </w:tc>
        <w:tc>
          <w:tcPr>
            <w:tcW w:w="627" w:type="dxa"/>
            <w:shd w:val="clear" w:color="auto" w:fill="auto"/>
            <w:vAlign w:val="center"/>
          </w:tcPr>
          <w:p w14:paraId="7475D27D" w14:textId="26E7C194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lang w:val="en-US"/>
              </w:rPr>
              <w:t>638</w:t>
            </w:r>
          </w:p>
        </w:tc>
        <w:tc>
          <w:tcPr>
            <w:tcW w:w="929" w:type="dxa"/>
            <w:shd w:val="clear" w:color="auto" w:fill="A6A6A6" w:themeFill="background1" w:themeFillShade="A6"/>
            <w:vAlign w:val="center"/>
          </w:tcPr>
          <w:p w14:paraId="6718F041" w14:textId="697FC808" w:rsidR="00C42317" w:rsidRPr="002D1ADB" w:rsidRDefault="00C42317" w:rsidP="002D1AD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  <w:r w:rsidRPr="003C47E8">
              <w:rPr>
                <w:rFonts w:ascii="Arial" w:eastAsia="Times New Roman" w:hAnsi="Arial" w:cs="Arial"/>
                <w:sz w:val="18"/>
                <w:szCs w:val="18"/>
                <w:lang w:val="en-US"/>
              </w:rPr>
              <w:t>0</w:t>
            </w:r>
          </w:p>
        </w:tc>
      </w:tr>
    </w:tbl>
    <w:p w14:paraId="04E35511" w14:textId="23FA214F" w:rsidR="002D1ADB" w:rsidRPr="003C47E8" w:rsidRDefault="00C42317">
      <w:pPr>
        <w:rPr>
          <w:b/>
          <w:lang w:val="en-US"/>
        </w:rPr>
      </w:pPr>
      <w:r w:rsidRPr="003C47E8">
        <w:rPr>
          <w:b/>
          <w:lang w:val="en-US"/>
        </w:rPr>
        <w:tab/>
      </w:r>
      <w:r w:rsidRPr="003C47E8">
        <w:rPr>
          <w:b/>
          <w:lang w:val="en-US"/>
        </w:rPr>
        <w:tab/>
      </w:r>
      <w:r w:rsidRPr="003C47E8">
        <w:rPr>
          <w:b/>
          <w:lang w:val="en-US"/>
        </w:rPr>
        <w:tab/>
      </w:r>
      <w:r w:rsidRPr="003C47E8">
        <w:rPr>
          <w:b/>
          <w:lang w:val="en-US"/>
        </w:rPr>
        <w:tab/>
      </w:r>
    </w:p>
    <w:p w14:paraId="34D21B0D" w14:textId="0B8C9FA6" w:rsidR="00D90A07" w:rsidRPr="003C47E8" w:rsidRDefault="00C42317">
      <w:pPr>
        <w:rPr>
          <w:bCs/>
          <w:lang w:val="en-US"/>
        </w:rPr>
      </w:pPr>
      <w:r w:rsidRPr="003C47E8">
        <w:rPr>
          <w:bCs/>
          <w:lang w:val="en-US"/>
        </w:rPr>
        <w:t>First line is the heading having plate number</w:t>
      </w:r>
      <w:r w:rsidR="00D90A07" w:rsidRPr="003C47E8">
        <w:rPr>
          <w:bCs/>
          <w:lang w:val="en-US"/>
        </w:rPr>
        <w:t>,</w:t>
      </w:r>
      <w:r w:rsidRPr="003C47E8">
        <w:rPr>
          <w:bCs/>
          <w:lang w:val="en-US"/>
        </w:rPr>
        <w:t xml:space="preserve"> city name</w:t>
      </w:r>
      <w:r w:rsidR="00D90A07" w:rsidRPr="003C47E8">
        <w:rPr>
          <w:bCs/>
          <w:lang w:val="en-US"/>
        </w:rPr>
        <w:t>,</w:t>
      </w:r>
      <w:r w:rsidRPr="003C47E8">
        <w:rPr>
          <w:bCs/>
          <w:lang w:val="en-US"/>
        </w:rPr>
        <w:t xml:space="preserve"> and list of cities from </w:t>
      </w:r>
      <w:r w:rsidR="005C70AE">
        <w:rPr>
          <w:bCs/>
          <w:lang w:val="en-US"/>
        </w:rPr>
        <w:t>A</w:t>
      </w:r>
      <w:r w:rsidRPr="003C47E8">
        <w:rPr>
          <w:bCs/>
          <w:lang w:val="en-US"/>
        </w:rPr>
        <w:t>dana to duzce</w:t>
      </w:r>
      <w:r w:rsidR="00D90A07" w:rsidRPr="003C47E8">
        <w:rPr>
          <w:bCs/>
          <w:lang w:val="en-US"/>
        </w:rPr>
        <w:t>.</w:t>
      </w:r>
    </w:p>
    <w:p w14:paraId="4CCA6823" w14:textId="16E3428F" w:rsidR="00B9253F" w:rsidRPr="003C47E8" w:rsidRDefault="00D90A07">
      <w:pPr>
        <w:rPr>
          <w:bCs/>
          <w:lang w:val="en-US"/>
        </w:rPr>
      </w:pPr>
      <w:r w:rsidRPr="003C47E8">
        <w:rPr>
          <w:bCs/>
          <w:lang w:val="en-US"/>
        </w:rPr>
        <w:t xml:space="preserve">Primarily this file is in the form of </w:t>
      </w:r>
      <w:r w:rsidR="005C70AE">
        <w:rPr>
          <w:bCs/>
          <w:lang w:val="en-US"/>
        </w:rPr>
        <w:t xml:space="preserve">a </w:t>
      </w:r>
      <w:r w:rsidRPr="003C47E8">
        <w:rPr>
          <w:bCs/>
          <w:lang w:val="en-US"/>
        </w:rPr>
        <w:t xml:space="preserve">matrix where you can find distances between cities.  In this </w:t>
      </w:r>
      <w:r w:rsidR="00AE4353" w:rsidRPr="003C47E8">
        <w:rPr>
          <w:bCs/>
          <w:lang w:val="en-US"/>
        </w:rPr>
        <w:t>task</w:t>
      </w:r>
      <w:r w:rsidR="005C70AE">
        <w:rPr>
          <w:bCs/>
          <w:lang w:val="en-US"/>
        </w:rPr>
        <w:t>,</w:t>
      </w:r>
      <w:r w:rsidRPr="003C47E8">
        <w:rPr>
          <w:bCs/>
          <w:lang w:val="en-US"/>
        </w:rPr>
        <w:t xml:space="preserve"> you will extract distances between neig</w:t>
      </w:r>
      <w:r w:rsidR="005C70AE">
        <w:rPr>
          <w:bCs/>
          <w:lang w:val="en-US"/>
        </w:rPr>
        <w:t>hbo</w:t>
      </w:r>
      <w:r w:rsidRPr="003C47E8">
        <w:rPr>
          <w:bCs/>
          <w:lang w:val="en-US"/>
        </w:rPr>
        <w:t xml:space="preserve">ring cities that you have extracted using </w:t>
      </w:r>
      <w:r w:rsidRPr="003C47E8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djacent_cities.txt </w:t>
      </w:r>
      <w:r w:rsidRPr="003C47E8">
        <w:rPr>
          <w:bCs/>
          <w:lang w:val="en-US"/>
        </w:rPr>
        <w:t xml:space="preserve">text file.  </w:t>
      </w:r>
    </w:p>
    <w:p w14:paraId="6C44A119" w14:textId="16D7D88D" w:rsidR="00D90A07" w:rsidRPr="003C47E8" w:rsidRDefault="00D90A07">
      <w:pPr>
        <w:rPr>
          <w:bCs/>
          <w:lang w:val="en-US"/>
        </w:rPr>
      </w:pPr>
      <w:r w:rsidRPr="003C47E8">
        <w:rPr>
          <w:bCs/>
          <w:lang w:val="en-US"/>
        </w:rPr>
        <w:t>By ext</w:t>
      </w:r>
      <w:r w:rsidR="005C70AE">
        <w:rPr>
          <w:bCs/>
          <w:lang w:val="en-US"/>
        </w:rPr>
        <w:t>r</w:t>
      </w:r>
      <w:r w:rsidRPr="003C47E8">
        <w:rPr>
          <w:bCs/>
          <w:lang w:val="en-US"/>
        </w:rPr>
        <w:t>acting distance</w:t>
      </w:r>
      <w:r w:rsidR="005C70AE">
        <w:rPr>
          <w:bCs/>
          <w:lang w:val="en-US"/>
        </w:rPr>
        <w:t>s</w:t>
      </w:r>
      <w:r w:rsidRPr="003C47E8">
        <w:rPr>
          <w:bCs/>
          <w:lang w:val="en-US"/>
        </w:rPr>
        <w:t xml:space="preserve"> you can create</w:t>
      </w:r>
      <w:r w:rsidR="00E86383" w:rsidRPr="003C47E8">
        <w:rPr>
          <w:bCs/>
          <w:lang w:val="en-US"/>
        </w:rPr>
        <w:t xml:space="preserve"> </w:t>
      </w:r>
      <w:r w:rsidR="005C70AE">
        <w:rPr>
          <w:bCs/>
          <w:lang w:val="en-US"/>
        </w:rPr>
        <w:t xml:space="preserve">an </w:t>
      </w:r>
      <w:r w:rsidRPr="003C47E8">
        <w:rPr>
          <w:bCs/>
          <w:lang w:val="en-US"/>
        </w:rPr>
        <w:t>undirected graph that represent</w:t>
      </w:r>
      <w:r w:rsidR="005C70AE">
        <w:rPr>
          <w:bCs/>
          <w:lang w:val="en-US"/>
        </w:rPr>
        <w:t>s</w:t>
      </w:r>
      <w:r w:rsidRPr="003C47E8">
        <w:rPr>
          <w:bCs/>
          <w:lang w:val="en-US"/>
        </w:rPr>
        <w:t xml:space="preserve"> cities and weighted </w:t>
      </w:r>
      <w:r w:rsidR="005C70AE">
        <w:rPr>
          <w:bCs/>
          <w:lang w:val="en-US"/>
        </w:rPr>
        <w:t>e</w:t>
      </w:r>
      <w:r w:rsidRPr="003C47E8">
        <w:rPr>
          <w:bCs/>
          <w:lang w:val="en-US"/>
        </w:rPr>
        <w:t>dges</w:t>
      </w:r>
      <w:r w:rsidR="00E86383" w:rsidRPr="003C47E8">
        <w:rPr>
          <w:bCs/>
          <w:lang w:val="en-US"/>
        </w:rPr>
        <w:t>. (see figure below)</w:t>
      </w:r>
    </w:p>
    <w:p w14:paraId="31EFE5E7" w14:textId="77777777" w:rsidR="00C42317" w:rsidRPr="003C47E8" w:rsidRDefault="00C42317">
      <w:pPr>
        <w:rPr>
          <w:b/>
          <w:lang w:val="en-US"/>
        </w:rPr>
      </w:pPr>
    </w:p>
    <w:p w14:paraId="05018729" w14:textId="77777777" w:rsidR="002D1ADB" w:rsidRPr="003C47E8" w:rsidRDefault="002D1ADB">
      <w:pPr>
        <w:rPr>
          <w:b/>
          <w:lang w:val="en-US"/>
        </w:rPr>
      </w:pPr>
    </w:p>
    <w:p w14:paraId="37C2B3C8" w14:textId="77777777" w:rsidR="009F4663" w:rsidRPr="003C47E8" w:rsidRDefault="009F4663">
      <w:pPr>
        <w:rPr>
          <w:b/>
          <w:lang w:val="en-US"/>
        </w:rPr>
      </w:pPr>
    </w:p>
    <w:p w14:paraId="4377DDB1" w14:textId="77777777" w:rsidR="009F4663" w:rsidRPr="003C47E8" w:rsidRDefault="009F4663">
      <w:pPr>
        <w:rPr>
          <w:lang w:val="en-US"/>
        </w:rPr>
      </w:pPr>
      <w:r w:rsidRPr="003C47E8">
        <w:rPr>
          <w:noProof/>
          <w:lang w:val="en-US"/>
        </w:rPr>
        <w:lastRenderedPageBreak/>
        <w:drawing>
          <wp:inline distT="0" distB="0" distL="0" distR="0" wp14:anchorId="42C37E4C" wp14:editId="299F833B">
            <wp:extent cx="6379920" cy="2862514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3432" cy="2882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0A790" w14:textId="6D01B721" w:rsidR="00981690" w:rsidRPr="003C47E8" w:rsidRDefault="00981690">
      <w:pPr>
        <w:rPr>
          <w:lang w:val="en-US"/>
        </w:rPr>
      </w:pPr>
    </w:p>
    <w:p w14:paraId="6EF1CE5B" w14:textId="77777777" w:rsidR="00AE4353" w:rsidRPr="003C47E8" w:rsidRDefault="00AE4353" w:rsidP="00AE43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lang w:val="en-US"/>
        </w:rPr>
        <w:t xml:space="preserve">After creating the graph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>present the user with the following menu items</w:t>
      </w:r>
    </w:p>
    <w:p w14:paraId="207CED22" w14:textId="31AE7231" w:rsidR="00AE4353" w:rsidRPr="003C47E8" w:rsidRDefault="00AE4353" w:rsidP="00AE43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a. Enter city</w:t>
      </w:r>
      <w:r w:rsidR="00FF3F89">
        <w:rPr>
          <w:rFonts w:ascii="Times New Roman" w:hAnsi="Times New Roman" w:cs="Times New Roman"/>
          <w:sz w:val="24"/>
          <w:szCs w:val="24"/>
          <w:lang w:val="en-US"/>
        </w:rPr>
        <w:t>(or select)</w:t>
      </w:r>
    </w:p>
    <w:p w14:paraId="73A1FC34" w14:textId="535FCC51" w:rsidR="00AE4353" w:rsidRPr="003C47E8" w:rsidRDefault="00FF3F89" w:rsidP="00AE43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. Print selected(or entered)</w:t>
      </w:r>
      <w:r w:rsidR="00AE4353"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city</w:t>
      </w:r>
    </w:p>
    <w:p w14:paraId="28554257" w14:textId="0130BE5A" w:rsidR="00AE4353" w:rsidRPr="003C47E8" w:rsidRDefault="00AE4353" w:rsidP="00AE43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c. List k closest</w:t>
      </w:r>
      <w:r w:rsidR="00FF3F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cities</w:t>
      </w:r>
      <w:r w:rsidR="00D1751D">
        <w:rPr>
          <w:rFonts w:ascii="Times New Roman" w:hAnsi="Times New Roman" w:cs="Times New Roman"/>
          <w:sz w:val="24"/>
          <w:szCs w:val="24"/>
          <w:lang w:val="en-US"/>
        </w:rPr>
        <w:t xml:space="preserve"> (to selected city</w:t>
      </w:r>
      <w:r w:rsidR="00FF3F8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87DD417" w14:textId="48AC571A" w:rsidR="00BB1E3A" w:rsidRPr="003C47E8" w:rsidRDefault="00AE4353" w:rsidP="00AE43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d. Find shortest path t</w:t>
      </w:r>
      <w:r w:rsidR="00BB1E3A" w:rsidRPr="003C47E8">
        <w:rPr>
          <w:rFonts w:ascii="Times New Roman" w:hAnsi="Times New Roman" w:cs="Times New Roman"/>
          <w:sz w:val="24"/>
          <w:szCs w:val="24"/>
          <w:lang w:val="en-US"/>
        </w:rPr>
        <w:t>o</w:t>
      </w:r>
    </w:p>
    <w:p w14:paraId="75DB5B34" w14:textId="355013C6" w:rsidR="00AE4353" w:rsidRPr="003C47E8" w:rsidRDefault="00AE4353" w:rsidP="00AE435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x. exit</w:t>
      </w:r>
    </w:p>
    <w:p w14:paraId="5C1362E0" w14:textId="6EC5244F" w:rsidR="00BB1E3A" w:rsidRPr="003C47E8" w:rsidRDefault="00BB1E3A" w:rsidP="00AE435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0ECAFC" w14:textId="5E568D56" w:rsidR="00BB1E3A" w:rsidRPr="003C47E8" w:rsidRDefault="00BB1E3A" w:rsidP="00AE4353">
      <w:pPr>
        <w:rPr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The explanation of the menu</w:t>
      </w:r>
    </w:p>
    <w:p w14:paraId="0F9E4F6C" w14:textId="3C44816A" w:rsidR="00AE4353" w:rsidRPr="003C47E8" w:rsidRDefault="00AE4353" w:rsidP="00BB1E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Enter city: will take a plate id or name of the city and remember it as the current city</w:t>
      </w:r>
    </w:p>
    <w:p w14:paraId="69490F88" w14:textId="12C0642B" w:rsidR="00AE4353" w:rsidRPr="003C47E8" w:rsidRDefault="00AE4353" w:rsidP="00BB1E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Show current city: will print the currently selected city.</w:t>
      </w:r>
    </w:p>
    <w:p w14:paraId="68B18FD8" w14:textId="5AE36F3D" w:rsidR="00AE4353" w:rsidRPr="003C47E8" w:rsidRDefault="00AE4353" w:rsidP="00BB1E3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Find the k closest cities from the current city, if the current has not been set</w:t>
      </w:r>
      <w:r w:rsidR="00A461E1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2125454E" w14:textId="49AC5B18" w:rsidR="00AE4353" w:rsidRPr="003C47E8" w:rsidRDefault="00AE4353" w:rsidP="00BB1E3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enable </w:t>
      </w:r>
      <w:r w:rsidR="00A461E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user to select city, k is a number provided by the user, then your program must output </w:t>
      </w:r>
      <w:r w:rsidR="00BB1E3A"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k cities closest to </w:t>
      </w:r>
      <w:r w:rsidR="00A461E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B1E3A" w:rsidRPr="003C47E8">
        <w:rPr>
          <w:rFonts w:ascii="Times New Roman" w:hAnsi="Times New Roman" w:cs="Times New Roman"/>
          <w:sz w:val="24"/>
          <w:szCs w:val="24"/>
          <w:lang w:val="en-US"/>
        </w:rPr>
        <w:t>selected city.</w:t>
      </w:r>
    </w:p>
    <w:p w14:paraId="1F4688E3" w14:textId="0E89586E" w:rsidR="00BB1E3A" w:rsidRPr="003C47E8" w:rsidRDefault="00BB1E3A" w:rsidP="008B73F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3C47E8">
        <w:rPr>
          <w:lang w:val="en-US"/>
        </w:rPr>
        <w:t xml:space="preserve">Find </w:t>
      </w:r>
      <w:r w:rsidR="00A461E1">
        <w:rPr>
          <w:lang w:val="en-US"/>
        </w:rPr>
        <w:t xml:space="preserve">the </w:t>
      </w:r>
      <w:r w:rsidRPr="003C47E8">
        <w:rPr>
          <w:lang w:val="en-US"/>
        </w:rPr>
        <w:t>shortest path: will take a plate id or name of the city,  and calculate</w:t>
      </w:r>
      <w:r w:rsidR="009C560B" w:rsidRPr="003C47E8">
        <w:rPr>
          <w:lang w:val="en-US"/>
        </w:rPr>
        <w:t xml:space="preserve"> print</w:t>
      </w:r>
      <w:r w:rsidRPr="003C47E8">
        <w:rPr>
          <w:lang w:val="en-US"/>
        </w:rPr>
        <w:t xml:space="preserve"> all shortest hops from the current city to the destination city, finding the shortest path.</w:t>
      </w:r>
    </w:p>
    <w:p w14:paraId="372F9682" w14:textId="300C8056" w:rsidR="00BB1E3A" w:rsidRPr="003C47E8" w:rsidRDefault="00BB1E3A" w:rsidP="00BB1E3A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6AA41F42" w14:textId="5D4BE68D" w:rsidR="00BB1E3A" w:rsidRPr="003C47E8" w:rsidRDefault="00E0594C" w:rsidP="00BB1E3A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3C47E8">
        <w:rPr>
          <w:lang w:val="en-US"/>
        </w:rPr>
        <w:t xml:space="preserve">You are expected to </w:t>
      </w:r>
      <w:r w:rsidR="00EB2CB1">
        <w:rPr>
          <w:lang w:val="en-US"/>
        </w:rPr>
        <w:t>implement</w:t>
      </w:r>
      <w:r w:rsidRPr="003C47E8">
        <w:rPr>
          <w:lang w:val="en-US"/>
        </w:rPr>
        <w:t xml:space="preserve"> this problem </w:t>
      </w:r>
      <w:r w:rsidR="00295AEC">
        <w:rPr>
          <w:lang w:val="en-US"/>
        </w:rPr>
        <w:t xml:space="preserve">independently </w:t>
      </w:r>
      <w:r w:rsidR="00DF3C17" w:rsidRPr="003C47E8">
        <w:rPr>
          <w:lang w:val="en-US"/>
        </w:rPr>
        <w:t>(don’t share your code)</w:t>
      </w:r>
      <w:r w:rsidRPr="003C47E8">
        <w:rPr>
          <w:lang w:val="en-US"/>
        </w:rPr>
        <w:t>. You can use library functions/classes such as queue, heap, stack, or list.</w:t>
      </w:r>
    </w:p>
    <w:p w14:paraId="71792448" w14:textId="4F71C362" w:rsidR="00DF3C17" w:rsidRPr="003C47E8" w:rsidRDefault="00DF3C17" w:rsidP="00BB1E3A">
      <w:pPr>
        <w:autoSpaceDE w:val="0"/>
        <w:autoSpaceDN w:val="0"/>
        <w:adjustRightInd w:val="0"/>
        <w:spacing w:after="0" w:line="240" w:lineRule="auto"/>
        <w:rPr>
          <w:lang w:val="en-US"/>
        </w:rPr>
      </w:pPr>
    </w:p>
    <w:p w14:paraId="5A616FBA" w14:textId="44F5DEBA" w:rsidR="00DF3C17" w:rsidRPr="003C47E8" w:rsidRDefault="00DF3C17" w:rsidP="00BB1E3A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3C47E8">
        <w:rPr>
          <w:lang w:val="en-US"/>
        </w:rPr>
        <w:t>Grading:</w:t>
      </w:r>
    </w:p>
    <w:p w14:paraId="276E59A4" w14:textId="4EC96C50" w:rsidR="00DF3C17" w:rsidRDefault="00DF3C17" w:rsidP="00BB1E3A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 w:rsidRPr="003C47E8">
        <w:rPr>
          <w:lang w:val="en-US"/>
        </w:rPr>
        <w:t xml:space="preserve">50% will </w:t>
      </w:r>
      <w:r w:rsidR="00A4117C">
        <w:rPr>
          <w:lang w:val="en-US"/>
        </w:rPr>
        <w:t xml:space="preserve">be </w:t>
      </w:r>
      <w:r w:rsidRPr="003C47E8">
        <w:rPr>
          <w:lang w:val="en-US"/>
        </w:rPr>
        <w:t xml:space="preserve">given to </w:t>
      </w:r>
      <w:r w:rsidR="00A4117C">
        <w:rPr>
          <w:lang w:val="en-US"/>
        </w:rPr>
        <w:t xml:space="preserve">the </w:t>
      </w:r>
      <w:r w:rsidRPr="003C47E8">
        <w:rPr>
          <w:lang w:val="en-US"/>
        </w:rPr>
        <w:t>implementation of running code.</w:t>
      </w:r>
    </w:p>
    <w:p w14:paraId="204D287C" w14:textId="3C8C78E9" w:rsidR="00295AEC" w:rsidRPr="003C47E8" w:rsidRDefault="00295AEC" w:rsidP="00BB1E3A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lang w:val="en-US"/>
        </w:rPr>
        <w:t>50% will be given to face-to-face presentation (at my office)</w:t>
      </w:r>
    </w:p>
    <w:p w14:paraId="5A90AC79" w14:textId="77777777" w:rsidR="00E0594C" w:rsidRPr="003C47E8" w:rsidRDefault="00E0594C" w:rsidP="00B925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4A13BE" w14:textId="069699A3" w:rsidR="00B9253F" w:rsidRPr="003C47E8" w:rsidRDefault="00B9253F" w:rsidP="00B9253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b/>
          <w:bCs/>
          <w:sz w:val="24"/>
          <w:szCs w:val="24"/>
          <w:lang w:val="en-US"/>
        </w:rPr>
        <w:t>Graph (Structure of Class)</w:t>
      </w:r>
    </w:p>
    <w:p w14:paraId="29D605E7" w14:textId="18600FC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b/>
          <w:bCs/>
          <w:sz w:val="24"/>
          <w:szCs w:val="24"/>
          <w:lang w:val="en-US"/>
        </w:rPr>
        <w:t>public:</w:t>
      </w:r>
    </w:p>
    <w:p w14:paraId="12AD2D43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Graph(int V) </w:t>
      </w:r>
      <w:r w:rsidRPr="00B9253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create a </w:t>
      </w:r>
      <w:r w:rsidRPr="00B9253F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B9253F">
        <w:rPr>
          <w:rFonts w:ascii="Times New Roman" w:hAnsi="Times New Roman" w:cs="Times New Roman"/>
          <w:i/>
          <w:iCs/>
          <w:sz w:val="24"/>
          <w:szCs w:val="24"/>
          <w:lang w:val="en-US"/>
        </w:rPr>
        <w:t>-vertex graph with no edges</w:t>
      </w:r>
    </w:p>
    <w:p w14:paraId="18AE1B9D" w14:textId="64D44D5C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Graph(In in) </w:t>
      </w:r>
      <w:r w:rsidRPr="00B9253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read a graph from input stream </w:t>
      </w:r>
      <w:r w:rsidRPr="00B9253F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BF51F2">
        <w:rPr>
          <w:rFonts w:ascii="Times New Roman" w:hAnsi="Times New Roman" w:cs="Times New Roman"/>
          <w:sz w:val="24"/>
          <w:szCs w:val="24"/>
          <w:lang w:val="en-US"/>
        </w:rPr>
        <w:t xml:space="preserve"> if necessary</w:t>
      </w:r>
    </w:p>
    <w:p w14:paraId="6A661952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adjacent( x, y): tests whether there is an edge from the vertex x to the vertex y;</w:t>
      </w:r>
    </w:p>
    <w:p w14:paraId="69E63CF9" w14:textId="77933016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neighbors( x): lists</w:t>
      </w:r>
      <w:r w:rsidR="00BF51F2">
        <w:rPr>
          <w:rFonts w:ascii="Times New Roman" w:hAnsi="Times New Roman" w:cs="Times New Roman"/>
          <w:sz w:val="24"/>
          <w:szCs w:val="24"/>
          <w:lang w:val="en-US"/>
        </w:rPr>
        <w:t>/vector or array of</w:t>
      </w: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all vertices y such that there is an </w:t>
      </w:r>
      <w:r w:rsidRPr="00C01980">
        <w:rPr>
          <w:rFonts w:ascii="Times New Roman" w:hAnsi="Times New Roman" w:cs="Times New Roman"/>
          <w:b/>
          <w:sz w:val="24"/>
          <w:szCs w:val="24"/>
          <w:lang w:val="en-US"/>
        </w:rPr>
        <w:t>edge</w:t>
      </w: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from the vertex x to the vertex y;</w:t>
      </w:r>
    </w:p>
    <w:p w14:paraId="40BE02A9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add_vertex( x): adds the vertex x, if it is not there;</w:t>
      </w:r>
    </w:p>
    <w:p w14:paraId="5478DDF1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remove_vertex( x): removes the vertex x, if it is there;</w:t>
      </w:r>
    </w:p>
    <w:p w14:paraId="3BE74A81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add_edge( x, y): adds the edge from the vertex x to the vertex y, if it is not there;</w:t>
      </w:r>
    </w:p>
    <w:p w14:paraId="33221C8B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remove_edge( x, y): removes the edge from the vertex x to the vertex y, if it is there;</w:t>
      </w:r>
    </w:p>
    <w:p w14:paraId="3EADC6A1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get_vertex_value( x): returns the value associated with the vertex x;</w:t>
      </w:r>
    </w:p>
    <w:p w14:paraId="2BA9E8EE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set_vertex_value( x, v): sets the value associated with the vertex x to v.</w:t>
      </w:r>
    </w:p>
    <w:p w14:paraId="3059AF27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int V() </w:t>
      </w:r>
      <w:r w:rsidRPr="00B9253F">
        <w:rPr>
          <w:rFonts w:ascii="Times New Roman" w:hAnsi="Times New Roman" w:cs="Times New Roman"/>
          <w:i/>
          <w:iCs/>
          <w:sz w:val="24"/>
          <w:szCs w:val="24"/>
          <w:lang w:val="en-US"/>
        </w:rPr>
        <w:t>number of vertices</w:t>
      </w:r>
    </w:p>
    <w:p w14:paraId="7BA149F3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   </w:t>
      </w: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int E() </w:t>
      </w:r>
      <w:r w:rsidRPr="00B9253F">
        <w:rPr>
          <w:rFonts w:ascii="Times New Roman" w:hAnsi="Times New Roman" w:cs="Times New Roman"/>
          <w:i/>
          <w:iCs/>
          <w:sz w:val="24"/>
          <w:szCs w:val="24"/>
          <w:lang w:val="en-US"/>
        </w:rPr>
        <w:t>number of edges</w:t>
      </w:r>
    </w:p>
    <w:p w14:paraId="759EE6DC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 String toString() </w:t>
      </w:r>
      <w:r w:rsidRPr="00B9253F">
        <w:rPr>
          <w:rFonts w:ascii="Times New Roman" w:hAnsi="Times New Roman" w:cs="Times New Roman"/>
          <w:i/>
          <w:iCs/>
          <w:sz w:val="24"/>
          <w:szCs w:val="24"/>
          <w:lang w:val="en-US"/>
        </w:rPr>
        <w:t>string representation</w:t>
      </w:r>
    </w:p>
    <w:p w14:paraId="6C0B823A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   get_edge_value( x, y): returns the value associated with the edge (x, y);</w:t>
      </w:r>
    </w:p>
    <w:p w14:paraId="629B78B2" w14:textId="1C342409" w:rsidR="00B9253F" w:rsidRPr="003C47E8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   set_edge_value( x, y, v): sets the value associated with the edge (x, y) to v.</w:t>
      </w:r>
    </w:p>
    <w:p w14:paraId="0498EAA8" w14:textId="77777777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private </w:t>
      </w:r>
    </w:p>
    <w:p w14:paraId="79D505A2" w14:textId="7C45FFC6" w:rsidR="00E86383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>int V; // number of vertices</w:t>
      </w:r>
    </w:p>
    <w:p w14:paraId="2F1F5973" w14:textId="24724CBC" w:rsidR="00B9253F" w:rsidRPr="003C47E8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>int E; // number of edges</w:t>
      </w:r>
    </w:p>
    <w:p w14:paraId="4FF6A13C" w14:textId="5A0F6559" w:rsidR="00E86383" w:rsidRPr="00B9253F" w:rsidRDefault="00E86383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47E8">
        <w:rPr>
          <w:rFonts w:ascii="Times New Roman" w:hAnsi="Times New Roman" w:cs="Times New Roman"/>
          <w:sz w:val="24"/>
          <w:szCs w:val="24"/>
          <w:lang w:val="en-US"/>
        </w:rPr>
        <w:t>String []labesOfNodes;</w:t>
      </w:r>
    </w:p>
    <w:p w14:paraId="60B763B9" w14:textId="439C5C16" w:rsidR="00B9253F" w:rsidRPr="00B9253F" w:rsidRDefault="00B9253F" w:rsidP="00B9253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adj; // </w:t>
      </w:r>
      <w:r w:rsidR="00C01980">
        <w:rPr>
          <w:rFonts w:ascii="Times New Roman" w:hAnsi="Times New Roman" w:cs="Times New Roman"/>
          <w:sz w:val="24"/>
          <w:szCs w:val="24"/>
          <w:lang w:val="en-US"/>
        </w:rPr>
        <w:t xml:space="preserve">choice of </w:t>
      </w:r>
      <w:r w:rsidRPr="00B9253F">
        <w:rPr>
          <w:rFonts w:ascii="Times New Roman" w:hAnsi="Times New Roman" w:cs="Times New Roman"/>
          <w:sz w:val="24"/>
          <w:szCs w:val="24"/>
          <w:lang w:val="en-US"/>
        </w:rPr>
        <w:t>adjacency lists (linked list</w:t>
      </w:r>
      <w:r w:rsidR="00C0198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B9253F">
        <w:rPr>
          <w:rFonts w:ascii="Times New Roman" w:hAnsi="Times New Roman" w:cs="Times New Roman"/>
          <w:sz w:val="24"/>
          <w:szCs w:val="24"/>
          <w:lang w:val="en-US"/>
        </w:rPr>
        <w:t xml:space="preserve"> matrix or hash table</w:t>
      </w:r>
      <w:r w:rsidR="002B40F0" w:rsidRPr="003C47E8">
        <w:rPr>
          <w:rFonts w:ascii="Times New Roman" w:hAnsi="Times New Roman" w:cs="Times New Roman"/>
          <w:sz w:val="24"/>
          <w:szCs w:val="24"/>
          <w:lang w:val="en-US"/>
        </w:rPr>
        <w:t xml:space="preserve"> or whatever you consider more suitable</w:t>
      </w:r>
    </w:p>
    <w:p w14:paraId="39CE3E70" w14:textId="7D7AD427" w:rsidR="00301E2A" w:rsidRPr="003C47E8" w:rsidRDefault="00301E2A">
      <w:pPr>
        <w:rPr>
          <w:lang w:val="en-US"/>
        </w:rPr>
      </w:pPr>
    </w:p>
    <w:sectPr w:rsidR="00301E2A" w:rsidRPr="003C47E8" w:rsidSect="00AE43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B76D7"/>
    <w:multiLevelType w:val="hybridMultilevel"/>
    <w:tmpl w:val="E73694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1E5B1C"/>
    <w:multiLevelType w:val="hybridMultilevel"/>
    <w:tmpl w:val="3486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F754D5"/>
    <w:multiLevelType w:val="hybridMultilevel"/>
    <w:tmpl w:val="5D5283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Lc0MTQ0MDK0NDRT0lEKTi0uzszPAykwqQUAg4li3SwAAAA="/>
  </w:docVars>
  <w:rsids>
    <w:rsidRoot w:val="00A250D8"/>
    <w:rsid w:val="000476B8"/>
    <w:rsid w:val="002705C2"/>
    <w:rsid w:val="00295AEC"/>
    <w:rsid w:val="002B40F0"/>
    <w:rsid w:val="002D1ADB"/>
    <w:rsid w:val="00301E2A"/>
    <w:rsid w:val="003257C1"/>
    <w:rsid w:val="003C47E8"/>
    <w:rsid w:val="00486622"/>
    <w:rsid w:val="004D1AB4"/>
    <w:rsid w:val="005C70AE"/>
    <w:rsid w:val="00981690"/>
    <w:rsid w:val="009C560B"/>
    <w:rsid w:val="009D18E7"/>
    <w:rsid w:val="009F4663"/>
    <w:rsid w:val="00A250D8"/>
    <w:rsid w:val="00A4117C"/>
    <w:rsid w:val="00A461E1"/>
    <w:rsid w:val="00AE4353"/>
    <w:rsid w:val="00B87097"/>
    <w:rsid w:val="00B9253F"/>
    <w:rsid w:val="00BB1E3A"/>
    <w:rsid w:val="00BF51F2"/>
    <w:rsid w:val="00C01980"/>
    <w:rsid w:val="00C40A3F"/>
    <w:rsid w:val="00C42317"/>
    <w:rsid w:val="00CF691D"/>
    <w:rsid w:val="00D1751D"/>
    <w:rsid w:val="00D90A07"/>
    <w:rsid w:val="00DF3C17"/>
    <w:rsid w:val="00E0594C"/>
    <w:rsid w:val="00E86383"/>
    <w:rsid w:val="00EB2CB1"/>
    <w:rsid w:val="00F933F3"/>
    <w:rsid w:val="00FF3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90AA4F"/>
  <w15:chartTrackingRefBased/>
  <w15:docId w15:val="{4A886CC6-09C1-454B-A70A-F2E9BA24E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9253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9253F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rsid w:val="00AE43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8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57</Words>
  <Characters>3590</Characters>
  <Application>Microsoft Office Word</Application>
  <DocSecurity>0</DocSecurity>
  <Lines>179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cc</dc:creator>
  <cp:keywords/>
  <dc:description/>
  <cp:lastModifiedBy>cccc</cp:lastModifiedBy>
  <cp:revision>4</cp:revision>
  <dcterms:created xsi:type="dcterms:W3CDTF">2023-12-14T10:25:00Z</dcterms:created>
  <dcterms:modified xsi:type="dcterms:W3CDTF">2023-12-14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cbfaecb40de6640de4febb8201a7e8f9eee6bef35515a41bcd48328e908084</vt:lpwstr>
  </property>
</Properties>
</file>